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Vidanger une tondeuse : guide complet étape par étape</w:t>
      </w:r>
    </w:p>
    <w:p>
      <w:pPr>
        <w:pStyle w:val="BodyText"/>
      </w:pPr>
      <w:r>
        <w:t xml:space="preserve">Meta description: Apprenez à vidanger une tondeuse correctement, choisir le bon matériel, remplacer l’huile moteur et éviter les erreurs courantes lors de l’entretien.</w:t>
      </w:r>
    </w:p>
    <w:p>
      <w:pPr>
        <w:pStyle w:val="BodyText"/>
      </w:pPr>
      <w:r>
        <w:t xml:space="preserve">H1: Comment vidanger une tondeuse correctement ?</w:t>
      </w:r>
    </w:p>
    <w:p>
      <w:pPr>
        <w:pStyle w:val="BodyText"/>
      </w:pPr>
      <w:r>
        <w:t xml:space="preserve">Introduction</w:t>
      </w:r>
      <w:r>
        <w:t xml:space="preserve"> </w:t>
      </w:r>
      <w:r>
        <w:t xml:space="preserve">Une tondeuse bien entretenue démarre plus facilement, coupe mieux et dure plus longtemps. Parmi les gestes essentiels, la vidange du moteur occupe une place importante, surtout sur les tondeuses thermiques. Avec le temps, l’huile se charge en impuretés, perd en efficacité et protège moins bien les pièces internes du moteur.</w:t>
      </w:r>
    </w:p>
    <w:p>
      <w:pPr>
        <w:pStyle w:val="BodyText"/>
      </w:pPr>
      <w:r>
        <w:t xml:space="preserve">Savoir vidanger une tondeuse permet donc d’éviter l’usure prématurée, les surchauffes et les pannes au mauvais moment, notamment au printemps ou en pleine saison de tonte. La bonne nouvelle, c’est que cette opération reste accessible à la plupart des particuliers, à condition de respecter quelques règles de sécurité et de procéder avec méthode.</w:t>
      </w:r>
    </w:p>
    <w:p>
      <w:pPr>
        <w:pStyle w:val="BodyText"/>
      </w:pPr>
      <w:r>
        <w:t xml:space="preserve">Dans ce guide, vous allez découvrir quand faire la vidange, quel matériel préparer, comment retirer l’huile usagée, comment remettre de l’huile neuve et quelles erreurs éviter pour préserver votre machine.</w:t>
      </w:r>
    </w:p>
    <w:p>
      <w:pPr>
        <w:pStyle w:val="BodyText"/>
      </w:pPr>
      <w:r>
        <w:t xml:space="preserve">H2: Pourquoi et quand vidanger une tondeuse ?</w:t>
      </w:r>
    </w:p>
    <w:p>
      <w:pPr>
        <w:pStyle w:val="BodyText"/>
      </w:pPr>
      <w:r>
        <w:t xml:space="preserve">La vidange consiste à remplacer l’huile moteur usagée par une huile propre et adaptée. Sur une tondeuse thermique, cette huile lubrifie les pièces en mouvement, limite les frottements et aide le moteur à fonctionner à une température correcte. Lorsqu’elle vieillit, elle devient plus sombre, plus épaisse ou chargée de résidus.</w:t>
      </w:r>
    </w:p>
    <w:p>
      <w:pPr>
        <w:pStyle w:val="BodyText"/>
      </w:pPr>
      <w:r>
        <w:t xml:space="preserve">En général, il est recommandé de vidanger une tondeuse au moins une fois par an, souvent avant la reprise de la saison de tonte. Si vous utilisez votre tondeuse très régulièrement, une vidange toutes les 25 à 50 heures d’utilisation peut être nécessaire. Le manuel du constructeur reste la référence, car les fréquences varient selon les modèles et les moteurs.</w:t>
      </w:r>
    </w:p>
    <w:p>
      <w:pPr>
        <w:pStyle w:val="BodyText"/>
      </w:pPr>
      <w:r>
        <w:t xml:space="preserve">Une vidange est aussi conseillée dans les cas suivants : après une longue période d’inutilisation, après l’achat d’une tondeuse d’occasion, ou si l’huile semble très noire au contrôle de la jauge. Pour une tondeuse neuve, certains fabricants recommandent une première vidange après quelques heures de fonctionnement afin d’éliminer les premières particules liées au rodage.</w:t>
      </w:r>
    </w:p>
    <w:p>
      <w:pPr>
        <w:pStyle w:val="BodyText"/>
      </w:pPr>
      <w:r>
        <w:t xml:space="preserve">Ne pas faire la vidange peut entraîner une perte de puissance, une consommation plus élevée, des démarrages difficiles et, dans les cas les plus sérieux, une casse moteur. C’est donc un petit entretien qui évite souvent de grosses réparations.</w:t>
      </w:r>
    </w:p>
    <w:p>
      <w:pPr>
        <w:pStyle w:val="BodyText"/>
      </w:pPr>
      <w:r>
        <w:t xml:space="preserve">H2: Quel matériel préparer avant la vidange ?</w:t>
      </w:r>
    </w:p>
    <w:p>
      <w:pPr>
        <w:pStyle w:val="BodyText"/>
      </w:pPr>
      <w:r>
        <w:t xml:space="preserve">Avant de commencer, prenez quelques minutes pour rassembler le nécessaire. Une bonne préparation rend l’opération plus propre, plus rapide et plus sûre. Elle évite aussi de laisser la tondeuse ouverte pendant que vous cherchez un outil ou un bidon d’huile.</w:t>
      </w:r>
    </w:p>
    <w:p>
      <w:pPr>
        <w:pStyle w:val="BodyText"/>
      </w:pPr>
      <w:r>
        <w:t xml:space="preserve">Prévoyez notamment :</w:t>
      </w:r>
    </w:p>
    <w:p>
      <w:pPr>
        <w:numPr>
          <w:ilvl w:val="0"/>
          <w:numId w:val="1001"/>
        </w:numPr>
        <w:pStyle w:val="Compact"/>
      </w:pPr>
      <w:r>
        <w:t xml:space="preserve">De l’huile moteur adaptée à votre tondeuse, selon les recommandations du manuel.</w:t>
      </w:r>
    </w:p>
    <w:p>
      <w:pPr>
        <w:numPr>
          <w:ilvl w:val="0"/>
          <w:numId w:val="1001"/>
        </w:numPr>
        <w:pStyle w:val="Compact"/>
      </w:pPr>
      <w:r>
        <w:t xml:space="preserve">Un récipient plat et résistant pour récupérer l’huile usagée.</w:t>
      </w:r>
    </w:p>
    <w:p>
      <w:pPr>
        <w:numPr>
          <w:ilvl w:val="0"/>
          <w:numId w:val="1001"/>
        </w:numPr>
        <w:pStyle w:val="Compact"/>
      </w:pPr>
      <w:r>
        <w:t xml:space="preserve">Un entonnoir propre pour remplir le carter sans déborder.</w:t>
      </w:r>
    </w:p>
    <w:p>
      <w:pPr>
        <w:numPr>
          <w:ilvl w:val="0"/>
          <w:numId w:val="1001"/>
        </w:numPr>
        <w:pStyle w:val="Compact"/>
      </w:pPr>
      <w:r>
        <w:t xml:space="preserve">Des gants de protection, car l’huile peut être salissante et irritante.</w:t>
      </w:r>
    </w:p>
    <w:p>
      <w:pPr>
        <w:numPr>
          <w:ilvl w:val="0"/>
          <w:numId w:val="1001"/>
        </w:numPr>
        <w:pStyle w:val="Compact"/>
      </w:pPr>
      <w:r>
        <w:t xml:space="preserve">Un chiffon ou du papier absorbant pour essuyer les coulures.</w:t>
      </w:r>
    </w:p>
    <w:p>
      <w:pPr>
        <w:numPr>
          <w:ilvl w:val="0"/>
          <w:numId w:val="1001"/>
        </w:numPr>
        <w:pStyle w:val="Compact"/>
      </w:pPr>
      <w:r>
        <w:t xml:space="preserve">Une clé adaptée si votre tondeuse possède un bouchon de vidange.</w:t>
      </w:r>
    </w:p>
    <w:p>
      <w:pPr>
        <w:numPr>
          <w:ilvl w:val="0"/>
          <w:numId w:val="1001"/>
        </w:numPr>
        <w:pStyle w:val="Compact"/>
      </w:pPr>
      <w:r>
        <w:t xml:space="preserve">Un carton ou une bâche pour protéger le sol.</w:t>
      </w:r>
    </w:p>
    <w:p>
      <w:pPr>
        <w:numPr>
          <w:ilvl w:val="0"/>
          <w:numId w:val="1001"/>
        </w:numPr>
        <w:pStyle w:val="Compact"/>
      </w:pPr>
      <w:r>
        <w:t xml:space="preserve">Un bidon vide fermé pour transporter l’huile usagée en déchetterie.</w:t>
      </w:r>
    </w:p>
    <w:p>
      <w:pPr>
        <w:pStyle w:val="FirstParagraph"/>
      </w:pPr>
      <w:r>
        <w:t xml:space="preserve">Installez-vous sur une surface plane, stable et bien ventilée. Évitez de faire la vidange directement sur de la terre ou près d’une grille d’évacuation. Une simple fuite d’huile peut polluer durablement le sol.</w:t>
      </w:r>
    </w:p>
    <w:p>
      <w:pPr>
        <w:pStyle w:val="BodyText"/>
      </w:pPr>
      <w:r>
        <w:t xml:space="preserve">Il est aussi utile de vérifier le type d’huile avant l’achat. Certaines tondeuses utilisent une huile SAE 30, d’autres une huile multigrade comme 10W-30 ou 5W-30. Le bon choix dépend du moteur, de la température d’utilisation et des préconisations du fabricant.</w:t>
      </w:r>
    </w:p>
    <w:p>
      <w:pPr>
        <w:pStyle w:val="BodyText"/>
      </w:pPr>
      <w:r>
        <w:t xml:space="preserve">H2: Comment vidanger une tondeuse étape par étape ?</w:t>
      </w:r>
    </w:p>
    <w:p>
      <w:pPr>
        <w:pStyle w:val="BodyText"/>
      </w:pPr>
      <w:r>
        <w:t xml:space="preserve">La méthode exacte peut varier selon les modèles, mais le principe reste le même : sécuriser la machine, évacuer l’huile usagée, remplir avec une huile neuve, puis contrôler le niveau. Travaillez lentement et proprement. Une vidange réussie dépend davantage de la précision que de la force.</w:t>
      </w:r>
    </w:p>
    <w:p>
      <w:pPr>
        <w:pStyle w:val="BodyText"/>
      </w:pPr>
      <w:r>
        <w:t xml:space="preserve">H3: Sécuriser la tondeuse et préparer le moteur</w:t>
      </w:r>
    </w:p>
    <w:p>
      <w:pPr>
        <w:pStyle w:val="BodyText"/>
      </w:pPr>
      <w:r>
        <w:t xml:space="preserve">Commencez par couper le moteur et laissez-le tiédir quelques minutes. Une huile légèrement chaude s’écoule mieux qu’une huile froide. En revanche, ne travaillez jamais sur un moteur brûlant, car vous risquez de vous brûler avec l’huile ou les pièces métalliques.</w:t>
      </w:r>
    </w:p>
    <w:p>
      <w:pPr>
        <w:pStyle w:val="BodyText"/>
      </w:pPr>
      <w:r>
        <w:t xml:space="preserve">Débranchez ensuite le fil de bougie pour éviter tout démarrage accidentel. C’est une mesure de sécurité simple mais importante. Placez la tondeuse sur une surface plane, puis nettoyez rapidement la zone autour du bouchon de remplissage ou de la jauge. Cela évite que des saletés tombent dans le carter.</w:t>
      </w:r>
    </w:p>
    <w:p>
      <w:pPr>
        <w:pStyle w:val="BodyText"/>
      </w:pPr>
      <w:r>
        <w:t xml:space="preserve">Si votre modèle doit être incliné, faites-le toujours du bon côté. En général, il faut éviter de basculer la tondeuse côté filtre à air ou carburateur, car de l’huile ou de l’essence pourrait s’y infiltrer. Vérifiez la notice si vous avez un doute.</w:t>
      </w:r>
    </w:p>
    <w:p>
      <w:pPr>
        <w:pStyle w:val="BodyText"/>
      </w:pPr>
      <w:r>
        <w:t xml:space="preserve">H3: Localiser le bouchon ou l’orifice de vidange</w:t>
      </w:r>
    </w:p>
    <w:p>
      <w:pPr>
        <w:pStyle w:val="BodyText"/>
      </w:pPr>
      <w:r>
        <w:t xml:space="preserve">Selon les tondeuses, l’huile peut s’évacuer par un bouchon placé sous le carter, sur le côté du moteur, ou directement par l’orifice de remplissage. Les modèles récents n’ont pas toujours de bouchon inférieur, ce qui oblige à incliner la machine pour vider l’huile.</w:t>
      </w:r>
    </w:p>
    <w:p>
      <w:pPr>
        <w:pStyle w:val="BodyText"/>
      </w:pPr>
      <w:r>
        <w:t xml:space="preserve">Repérez la jauge d’huile, souvent identifiable par un bouchon jaune, noir ou marqué d’un symbole d’huile. Si un bouchon de vidange est présent, placez votre récipient juste en dessous avant de le desserrer. Utilisez une clé adaptée pour ne pas abîmer l’empreinte.</w:t>
      </w:r>
    </w:p>
    <w:p>
      <w:pPr>
        <w:pStyle w:val="BodyText"/>
      </w:pPr>
      <w:r>
        <w:t xml:space="preserve">Prenez le temps d’observer le chemin que suivra l’huile. Sur certaines tondeuses, elle peut couler sur le châssis avant d’atteindre le récipient. Un morceau de carton ou une petite goulotte improvisée peut aider à guider l’écoulement proprement.</w:t>
      </w:r>
    </w:p>
    <w:p>
      <w:pPr>
        <w:pStyle w:val="BodyText"/>
      </w:pPr>
      <w:r>
        <w:t xml:space="preserve">H3: Faire couler l’huile usagée dans un récipient adapté</w:t>
      </w:r>
    </w:p>
    <w:p>
      <w:pPr>
        <w:pStyle w:val="BodyText"/>
      </w:pPr>
      <w:r>
        <w:t xml:space="preserve">Ouvrez le bouchon de remplissage ou retirez la jauge pour créer un appel d’air. L’huile s’écoulera plus facilement. Dévissez ensuite le bouchon de vidange si votre tondeuse en possède un, ou inclinez doucement la machine du côté prévu pour faire sortir l’huile par l’orifice de remplissage.</w:t>
      </w:r>
    </w:p>
    <w:p>
      <w:pPr>
        <w:pStyle w:val="BodyText"/>
      </w:pPr>
      <w:r>
        <w:t xml:space="preserve">Laissez l’huile s’écouler plusieurs minutes. Ne soyez pas pressé : les dernières gouttes contiennent souvent des résidus. Vous pouvez incliner très légèrement la tondeuse pour aider l’évacuation, sans mouvements brusques.</w:t>
      </w:r>
    </w:p>
    <w:p>
      <w:pPr>
        <w:pStyle w:val="BodyText"/>
      </w:pPr>
      <w:r>
        <w:t xml:space="preserve">Observez l’huile récupérée. Une huile très noire est normale après usage, mais une texture laiteuse peut indiquer la présence d’eau. Des paillettes métalliques en quantité importante peuvent signaler une usure interne. Dans ce cas, il peut être prudent de demander un avis professionnel.</w:t>
      </w:r>
    </w:p>
    <w:p>
      <w:pPr>
        <w:pStyle w:val="BodyText"/>
      </w:pPr>
      <w:r>
        <w:t xml:space="preserve">Une fois l’écoulement terminé, revissez correctement le bouchon de vidange si vous l’avez retiré. Essuyez les zones salies avant de passer au remplissage.</w:t>
      </w:r>
    </w:p>
    <w:p>
      <w:pPr>
        <w:pStyle w:val="BodyText"/>
      </w:pPr>
      <w:r>
        <w:t xml:space="preserve">H3: Remplir le carter avec de l’huile neuve</w:t>
      </w:r>
    </w:p>
    <w:p>
      <w:pPr>
        <w:pStyle w:val="BodyText"/>
      </w:pPr>
      <w:r>
        <w:t xml:space="preserve">Placez un entonnoir propre dans l’orifice de remplissage. Versez l’huile neuve progressivement. Il vaut mieux ajouter en plusieurs petites quantités que remplir trop vite. Un excès d’huile peut provoquer de la fumée, des fuites ou un mauvais fonctionnement du moteur.</w:t>
      </w:r>
    </w:p>
    <w:p>
      <w:pPr>
        <w:pStyle w:val="BodyText"/>
      </w:pPr>
      <w:r>
        <w:t xml:space="preserve">Respectez la capacité indiquée dans le manuel. Les petites tondeuses contiennent souvent moins d’un litre d’huile, mais cela varie selon les moteurs. Si vous ne connaissez pas la quantité exacte, remplissez doucement et contrôlez très souvent la jauge.</w:t>
      </w:r>
    </w:p>
    <w:p>
      <w:pPr>
        <w:pStyle w:val="BodyText"/>
      </w:pPr>
      <w:r>
        <w:t xml:space="preserve">Évitez de mélanger des huiles de types différents si vous n’êtes pas sûr de leur compatibilité. Utilisez une huile propre, conservée dans un bidon fermé, et ne réutilisez jamais l’huile ancienne.</w:t>
      </w:r>
    </w:p>
    <w:p>
      <w:pPr>
        <w:pStyle w:val="BodyText"/>
      </w:pPr>
      <w:r>
        <w:t xml:space="preserve">H3: Vérifier le niveau d’huile et redémarrer la tondeuse</w:t>
      </w:r>
    </w:p>
    <w:p>
      <w:pPr>
        <w:pStyle w:val="BodyText"/>
      </w:pPr>
      <w:r>
        <w:t xml:space="preserve">Après le remplissage, attendez une à deux minutes pour que l’huile descende bien dans le carter. Retirez la jauge, essuyez-la, remettez-la en place selon la méthode indiquée par le fabricant, puis vérifiez le niveau. Il doit se situer entre les repères minimum et maximum, idéalement proche du maximum sans le dépasser.</w:t>
      </w:r>
    </w:p>
    <w:p>
      <w:pPr>
        <w:pStyle w:val="BodyText"/>
      </w:pPr>
      <w:r>
        <w:t xml:space="preserve">Si le niveau est trop bas, ajoutez un peu d’huile. S’il est trop haut, retirez l’excédent, car un surplus peut endommager le moteur. Une fois le niveau correct, revissez le bouchon et rebranchez le fil de bougie.</w:t>
      </w:r>
    </w:p>
    <w:p>
      <w:pPr>
        <w:pStyle w:val="BodyText"/>
      </w:pPr>
      <w:r>
        <w:t xml:space="preserve">Démarrez la tondeuse pendant une minute ou deux. Écoutez le moteur et vérifiez qu’il n’y a pas de fuite autour du bouchon de vidange ou du remplissage. Coupez ensuite le moteur, attendez quelques instants, puis contrôlez une dernière fois le niveau d’huile.</w:t>
      </w:r>
    </w:p>
    <w:p>
      <w:pPr>
        <w:pStyle w:val="BodyText"/>
      </w:pPr>
      <w:r>
        <w:t xml:space="preserve">H2: Que faire de l’huile usagée après la vidange ?</w:t>
      </w:r>
    </w:p>
    <w:p>
      <w:pPr>
        <w:pStyle w:val="BodyText"/>
      </w:pPr>
      <w:r>
        <w:t xml:space="preserve">L’huile de vidange ne doit jamais être jetée dans l’évier, les toilettes, les caniveaux, le jardin ou les ordures ménagères. Même en petite quantité, elle peut être très polluante. Après avoir vidangé la tondeuse, transvasez l’huile usagée dans un bidon fermé et propre, à l’aide d’un entonnoir si nécessaire.</w:t>
      </w:r>
    </w:p>
    <w:p>
      <w:pPr>
        <w:pStyle w:val="BodyText"/>
      </w:pPr>
      <w:r>
        <w:t xml:space="preserve">Apportez ensuite ce bidon dans une déchetterie ou un point de collecte adapté. Beaucoup de communes disposent d’un espace réservé aux huiles moteur usagées. Certains garages ou centres auto peuvent également les accepter, selon leurs pratiques.</w:t>
      </w:r>
    </w:p>
    <w:p>
      <w:pPr>
        <w:pStyle w:val="BodyText"/>
      </w:pPr>
      <w:r>
        <w:t xml:space="preserve">Veillez à ne pas mélanger l’huile avec de l’essence, du liquide de refroidissement, de l’eau ou d’autres produits. Un mélange rend le recyclage plus compliqué. Gardez aussi le bidon hors de portée des enfants et des animaux en attendant de le déposer.</w:t>
      </w:r>
    </w:p>
    <w:p>
      <w:pPr>
        <w:pStyle w:val="BodyText"/>
      </w:pPr>
      <w:r>
        <w:t xml:space="preserve">Cette étape fait pleinement partie d’une vidange réussie. Elle permet d’entretenir votre tondeuse tout en limitant l’impact sur l’environnement.</w:t>
      </w:r>
    </w:p>
    <w:p>
      <w:pPr>
        <w:pStyle w:val="BodyText"/>
      </w:pPr>
      <w:r>
        <w:t xml:space="preserve">H2: Les erreurs à éviter lors de la vidange d’une tondeuse</w:t>
      </w:r>
    </w:p>
    <w:p>
      <w:pPr>
        <w:pStyle w:val="BodyText"/>
      </w:pPr>
      <w:r>
        <w:t xml:space="preserve">Vidanger une tondeuse est simple, mais certaines erreurs peuvent nuire au moteur ou rendre l’opération inutilement compliquée. La plus fréquente consiste à ajouter trop d’huile. Beaucoup pensent qu’un niveau un peu au-dessus du maximum protège mieux le moteur. En réalité, c’est l’inverse : cela peut provoquer de la fumée, encrasser le filtre à air ou créer une surpression.</w:t>
      </w:r>
    </w:p>
    <w:p>
      <w:pPr>
        <w:pStyle w:val="BodyText"/>
      </w:pPr>
      <w:r>
        <w:t xml:space="preserve">Autres erreurs courantes à éviter :</w:t>
      </w:r>
    </w:p>
    <w:p>
      <w:pPr>
        <w:numPr>
          <w:ilvl w:val="0"/>
          <w:numId w:val="1002"/>
        </w:numPr>
        <w:pStyle w:val="Compact"/>
      </w:pPr>
      <w:r>
        <w:t xml:space="preserve">Vidanger moteur froid : l’huile s’écoule moins bien et laisse davantage de dépôts.</w:t>
      </w:r>
    </w:p>
    <w:p>
      <w:pPr>
        <w:numPr>
          <w:ilvl w:val="0"/>
          <w:numId w:val="1002"/>
        </w:numPr>
        <w:pStyle w:val="Compact"/>
      </w:pPr>
      <w:r>
        <w:t xml:space="preserve">Oublier de débrancher la bougie : le risque de démarrage accidentel existe toujours.</w:t>
      </w:r>
    </w:p>
    <w:p>
      <w:pPr>
        <w:numPr>
          <w:ilvl w:val="0"/>
          <w:numId w:val="1002"/>
        </w:numPr>
        <w:pStyle w:val="Compact"/>
      </w:pPr>
      <w:r>
        <w:t xml:space="preserve">Incliner la tondeuse du mauvais côté : l’huile peut passer dans le filtre à air ou le carburateur.</w:t>
      </w:r>
    </w:p>
    <w:p>
      <w:pPr>
        <w:numPr>
          <w:ilvl w:val="0"/>
          <w:numId w:val="1002"/>
        </w:numPr>
        <w:pStyle w:val="Compact"/>
      </w:pPr>
      <w:r>
        <w:t xml:space="preserve">Utiliser une huile inadaptée : elle peut mal lubrifier le moteur selon la température et le modèle.</w:t>
      </w:r>
    </w:p>
    <w:p>
      <w:pPr>
        <w:numPr>
          <w:ilvl w:val="0"/>
          <w:numId w:val="1002"/>
        </w:numPr>
        <w:pStyle w:val="Compact"/>
      </w:pPr>
      <w:r>
        <w:t xml:space="preserve">Serrer excessivement le bouchon de vidange : cela peut abîmer le filetage.</w:t>
      </w:r>
    </w:p>
    <w:p>
      <w:pPr>
        <w:numPr>
          <w:ilvl w:val="0"/>
          <w:numId w:val="1002"/>
        </w:numPr>
        <w:pStyle w:val="Compact"/>
      </w:pPr>
      <w:r>
        <w:t xml:space="preserve">Ne pas contrôler le niveau après redémarrage : l’huile peut se répartir et le niveau changer légèrement.</w:t>
      </w:r>
    </w:p>
    <w:p>
      <w:pPr>
        <w:pStyle w:val="FirstParagraph"/>
      </w:pPr>
      <w:r>
        <w:t xml:space="preserve">Évitez aussi de faire la vidange dans la précipitation. Un nettoyage rapide autour de la jauge, un remplissage progressif et un contrôle final prennent peu de temps, mais font une grande différence. Enfin, notez la date de la vidange ou le nombre d’heures d’utilisation. Cela vous aidera à respecter le prochain entretien.</w:t>
      </w:r>
    </w:p>
    <w:p>
      <w:pPr>
        <w:pStyle w:val="BodyText"/>
      </w:pPr>
      <w:r>
        <w:t xml:space="preserve">H2: Conclusion</w:t>
      </w:r>
    </w:p>
    <w:p>
      <w:pPr>
        <w:pStyle w:val="BodyText"/>
      </w:pPr>
      <w:r>
        <w:t xml:space="preserve">Vidanger une tondeuse correctement prolonge la durée de vie du moteur et garantit un fonctionnement plus fiable tout au long de la saison. Avec un peu de préparation, le bon matériel et une méthode simple, cette opération devient accessible même aux jardiniers peu expérimentés. Retenez surtout les points essentiels : travailler en sécurité, utiliser une huile adaptée, contrôler le niveau avec précision et déposer l’huile usagée dans un lieu approprié. Votre tondeuse vous le rendra à chaque démarrage.</w:t>
      </w:r>
    </w:p>
    <w:p>
      <w:pPr>
        <w:pStyle w:val="BodyText"/>
      </w:pPr>
      <w:r>
        <w:t xml:space="preserve">H2: FAQs</w:t>
      </w:r>
    </w:p>
    <w:p>
      <w:pPr>
        <w:pStyle w:val="BodyText"/>
      </w:pPr>
      <w:r>
        <w:t xml:space="preserve">Avant de commencer, il est normal d’avoir quelques questions pratiques, notamment sur le type d’huile ou sur les différences entre modèles. Voici des réponses courtes aux interrogations les plus fréquentes.</w:t>
      </w:r>
    </w:p>
    <w:p>
      <w:pPr>
        <w:pStyle w:val="BodyText"/>
      </w:pPr>
      <w:r>
        <w:t xml:space="preserve">H3: Quelle huile pour vidange tracteur tondeuse ?</w:t>
      </w:r>
    </w:p>
    <w:p>
      <w:pPr>
        <w:pStyle w:val="BodyText"/>
      </w:pPr>
      <w:r>
        <w:t xml:space="preserve">Pour un tracteur tondeuse, utilisez l’huile recommandée dans le manuel du moteur. Les huiles SAE 30, 10W-30 ou 5W-30 sont fréquentes selon les modèles et les températures d’utilisation. Ne choisissez pas au hasard : une huile inadaptée peut réduire la lubrification et accélérer l’usure du moteur.</w:t>
      </w:r>
    </w:p>
    <w:p>
      <w:pPr>
        <w:pStyle w:val="BodyText"/>
      </w:pPr>
      <w:r>
        <w:t xml:space="preserve">H3: Comment vidanger une tondeuse Stiga ?</w:t>
      </w:r>
    </w:p>
    <w:p>
      <w:pPr>
        <w:pStyle w:val="BodyText"/>
      </w:pPr>
      <w:r>
        <w:t xml:space="preserve">Pour vidanger une tondeuse Stiga, commencez par consulter la notice du modèle. Débranchez la bougie, laissez tiédir le moteur, puis évacuez l’huile par le bouchon de vidange ou par l’orifice de remplissage selon la conception. Remplissez ensuite avec l’huile préconisée et vérifiez soigneusement le niveau à la jauge.</w:t>
      </w:r>
    </w:p>
    <w:p>
      <w:pPr>
        <w:pStyle w:val="BodyText"/>
      </w:pPr>
      <w:r>
        <w:t xml:space="preserve">H3: Comment vidanger l’huile moteur ?</w:t>
      </w:r>
    </w:p>
    <w:p>
      <w:pPr>
        <w:pStyle w:val="BodyText"/>
      </w:pPr>
      <w:r>
        <w:t xml:space="preserve">Pour vidanger l’huile moteur d’une tondeuse, faites tiédir le moteur, sécurisez la machine, puis récupérez l’huile usagée dans un récipient adapté. Laissez bien s’écouler, refermez le bouchon si nécessaire, ajoutez de l’huile neuve progressivement et contrôlez le niveau. Terminez par un court redémarrage et une vérification des fu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08:46Z</dcterms:created>
  <dcterms:modified xsi:type="dcterms:W3CDTF">2026-05-20T18:08:46Z</dcterms:modified>
</cp:coreProperties>
</file>

<file path=docProps/custom.xml><?xml version="1.0" encoding="utf-8"?>
<Properties xmlns="http://schemas.openxmlformats.org/officeDocument/2006/custom-properties" xmlns:vt="http://schemas.openxmlformats.org/officeDocument/2006/docPropsVTypes"/>
</file>